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B0277BB" w14:textId="77777777" w:rsidR="00397257" w:rsidRDefault="00397257" w:rsidP="00397257">
      <w:pPr>
        <w:pStyle w:val="Heading1"/>
        <w:spacing w:after="0" w:line="240" w:lineRule="auto"/>
        <w:jc w:val="center"/>
        <w:rPr>
          <w:sz w:val="48"/>
          <w:szCs w:val="48"/>
        </w:rPr>
      </w:pPr>
      <w:bookmarkStart w:id="0" w:name="_Hlk517180247"/>
      <w:bookmarkStart w:id="1" w:name="_Toc515276491"/>
      <w:bookmarkStart w:id="2" w:name="_Toc515724416"/>
      <w:bookmarkEnd w:id="0"/>
      <w:r>
        <w:rPr>
          <w:sz w:val="48"/>
          <w:szCs w:val="48"/>
        </w:rPr>
        <w:t>Lecture 9: UMG 101</w:t>
      </w:r>
    </w:p>
    <w:p w14:paraId="72D7912A" w14:textId="714C2618" w:rsidR="0023629B" w:rsidRDefault="00397257" w:rsidP="00397257">
      <w:pPr>
        <w:pStyle w:val="Heading1"/>
        <w:spacing w:before="120" w:after="0" w:line="240" w:lineRule="auto"/>
        <w:jc w:val="center"/>
      </w:pPr>
      <w:r w:rsidRPr="00C70A6F">
        <w:rPr>
          <w:sz w:val="48"/>
          <w:szCs w:val="48"/>
        </w:rPr>
        <w:t>Exercise</w:t>
      </w:r>
      <w:bookmarkEnd w:id="1"/>
      <w:r w:rsidRPr="00C70A6F">
        <w:rPr>
          <w:sz w:val="48"/>
          <w:szCs w:val="48"/>
        </w:rPr>
        <w:t xml:space="preserve"> </w:t>
      </w:r>
      <w:r>
        <w:rPr>
          <w:sz w:val="48"/>
          <w:szCs w:val="48"/>
        </w:rPr>
        <w:t>2</w:t>
      </w:r>
      <w:bookmarkEnd w:id="2"/>
    </w:p>
    <w:p w14:paraId="52E8E7D3" w14:textId="270F212F" w:rsidR="00786056" w:rsidRDefault="001C170A" w:rsidP="00397257">
      <w:pPr>
        <w:spacing w:before="240"/>
      </w:pPr>
      <w:r w:rsidRPr="005D6DC0">
        <w:t>In this exercise</w:t>
      </w:r>
      <w:r w:rsidR="000120F8">
        <w:t xml:space="preserve">, you will use </w:t>
      </w:r>
      <w:r w:rsidR="00786056">
        <w:t xml:space="preserve">a Widget component </w:t>
      </w:r>
      <w:r w:rsidR="00BD2FEF">
        <w:t>to display</w:t>
      </w:r>
      <w:r w:rsidR="00786056">
        <w:t xml:space="preserve"> a UMG screen inside the </w:t>
      </w:r>
      <w:r w:rsidR="000120F8">
        <w:t>g</w:t>
      </w:r>
      <w:r w:rsidR="00786056">
        <w:t xml:space="preserve">ame </w:t>
      </w:r>
      <w:r w:rsidR="000120F8">
        <w:t>w</w:t>
      </w:r>
      <w:r w:rsidR="00786056">
        <w:t xml:space="preserve">orld. </w:t>
      </w:r>
      <w:r w:rsidR="00BD2FEF">
        <w:t xml:space="preserve">The Widget component will be used </w:t>
      </w:r>
      <w:r w:rsidR="00324E27">
        <w:t>i</w:t>
      </w:r>
      <w:r w:rsidR="00BD2FEF">
        <w:t xml:space="preserve">n the Player Character. When the player </w:t>
      </w:r>
      <w:r w:rsidR="009C6F43">
        <w:t>presses</w:t>
      </w:r>
      <w:r w:rsidR="00BD2FEF">
        <w:t xml:space="preserve"> the </w:t>
      </w:r>
      <w:r w:rsidR="00BD2FEF" w:rsidRPr="0098618F">
        <w:rPr>
          <w:b/>
        </w:rPr>
        <w:t>Enter</w:t>
      </w:r>
      <w:r w:rsidR="00BD2FEF">
        <w:t xml:space="preserve"> key, a status panel will appear in front of </w:t>
      </w:r>
      <w:r w:rsidR="00324E27">
        <w:t>them</w:t>
      </w:r>
      <w:r w:rsidR="00BD2FEF">
        <w:t>.</w:t>
      </w:r>
    </w:p>
    <w:p w14:paraId="4C127553" w14:textId="77777777" w:rsidR="00DD1952" w:rsidRDefault="00DD1952" w:rsidP="0033365F">
      <w:pPr>
        <w:rPr>
          <w:b/>
        </w:rPr>
      </w:pPr>
    </w:p>
    <w:p w14:paraId="7B2BCBAA" w14:textId="77777777" w:rsidR="0033365F" w:rsidRDefault="0033365F" w:rsidP="00C11FD2">
      <w:pPr>
        <w:pStyle w:val="Heading2"/>
      </w:pPr>
      <w:r w:rsidRPr="006315BE">
        <w:t>Directions</w:t>
      </w:r>
    </w:p>
    <w:p w14:paraId="5F4E277C" w14:textId="77777777" w:rsidR="0098618F" w:rsidRDefault="0033365F" w:rsidP="00F445E6">
      <w:pPr>
        <w:pStyle w:val="ListParagraph"/>
        <w:ind w:left="734" w:hanging="187"/>
      </w:pPr>
      <w:r>
        <w:t xml:space="preserve">Create a new </w:t>
      </w:r>
      <w:r w:rsidR="00324E27">
        <w:t>p</w:t>
      </w:r>
      <w:r w:rsidR="00027238">
        <w:t>roject</w:t>
      </w:r>
      <w:r w:rsidR="00E51395">
        <w:t xml:space="preserve"> </w:t>
      </w:r>
      <w:r w:rsidR="00671724">
        <w:t xml:space="preserve">using </w:t>
      </w:r>
      <w:r w:rsidR="00BD2FEF">
        <w:t xml:space="preserve">the </w:t>
      </w:r>
      <w:r w:rsidR="00BD2FEF" w:rsidRPr="00C11FD2">
        <w:rPr>
          <w:b/>
        </w:rPr>
        <w:t xml:space="preserve">First Person </w:t>
      </w:r>
      <w:r w:rsidR="00324E27" w:rsidRPr="0098618F">
        <w:t>t</w:t>
      </w:r>
      <w:r w:rsidR="00BD2FEF" w:rsidRPr="0098618F">
        <w:t>emplate</w:t>
      </w:r>
      <w:r w:rsidR="00EF4DFD">
        <w:t>.</w:t>
      </w:r>
    </w:p>
    <w:p w14:paraId="2A102D65" w14:textId="594E3822" w:rsidR="003F062D" w:rsidRDefault="003F062D" w:rsidP="00F445E6">
      <w:pPr>
        <w:pStyle w:val="ListParagraph"/>
        <w:ind w:left="734" w:hanging="187"/>
      </w:pPr>
      <w:r>
        <w:t xml:space="preserve">In the </w:t>
      </w:r>
      <w:r w:rsidRPr="00756F8E">
        <w:rPr>
          <w:b/>
        </w:rPr>
        <w:t>Content Browser</w:t>
      </w:r>
      <w:r>
        <w:t xml:space="preserve">, click the green </w:t>
      </w:r>
      <w:r w:rsidRPr="00756F8E">
        <w:rPr>
          <w:b/>
        </w:rPr>
        <w:t>Add New</w:t>
      </w:r>
      <w:r>
        <w:t xml:space="preserve"> </w:t>
      </w:r>
      <w:r w:rsidR="00324E27">
        <w:t xml:space="preserve">button </w:t>
      </w:r>
      <w:r>
        <w:t xml:space="preserve">and </w:t>
      </w:r>
      <w:r w:rsidR="00324E27">
        <w:t>i</w:t>
      </w:r>
      <w:r w:rsidR="00756F8E">
        <w:t xml:space="preserve">n the </w:t>
      </w:r>
      <w:r w:rsidR="001027FA" w:rsidRPr="00756F8E">
        <w:rPr>
          <w:b/>
        </w:rPr>
        <w:t>User Interface</w:t>
      </w:r>
      <w:r w:rsidR="001027FA">
        <w:t xml:space="preserve"> submenu </w:t>
      </w:r>
      <w:r w:rsidR="00756F8E">
        <w:t xml:space="preserve">select </w:t>
      </w:r>
      <w:r w:rsidR="0098618F">
        <w:t>“</w:t>
      </w:r>
      <w:r w:rsidR="001027FA" w:rsidRPr="00756F8E">
        <w:rPr>
          <w:b/>
        </w:rPr>
        <w:t>Widget Blueprint</w:t>
      </w:r>
      <w:r w:rsidR="0098618F">
        <w:t>”</w:t>
      </w:r>
      <w:r>
        <w:t>.</w:t>
      </w:r>
      <w:r w:rsidR="00947537">
        <w:t xml:space="preserve"> </w:t>
      </w:r>
      <w:r w:rsidR="001037A8">
        <w:t xml:space="preserve">Rename it </w:t>
      </w:r>
      <w:r w:rsidR="0098618F">
        <w:t>“</w:t>
      </w:r>
      <w:r w:rsidR="001037A8" w:rsidRPr="00756F8E">
        <w:rPr>
          <w:b/>
        </w:rPr>
        <w:t>StatusUMG</w:t>
      </w:r>
      <w:r w:rsidR="0098618F">
        <w:t>”</w:t>
      </w:r>
      <w:r w:rsidR="001037A8">
        <w:t>.</w:t>
      </w:r>
    </w:p>
    <w:p w14:paraId="49AA5442" w14:textId="70B69E45" w:rsidR="00947537" w:rsidRDefault="00947537" w:rsidP="00F445E6">
      <w:pPr>
        <w:pStyle w:val="ListParagraph"/>
        <w:ind w:left="734" w:hanging="187"/>
      </w:pPr>
      <w:r>
        <w:t xml:space="preserve">Double-click </w:t>
      </w:r>
      <w:r w:rsidR="001037A8" w:rsidRPr="00756F8E">
        <w:rPr>
          <w:b/>
        </w:rPr>
        <w:t>Status</w:t>
      </w:r>
      <w:r w:rsidR="00F9035F" w:rsidRPr="00756F8E">
        <w:rPr>
          <w:b/>
        </w:rPr>
        <w:t>UMG</w:t>
      </w:r>
      <w:r w:rsidR="00F9035F">
        <w:t xml:space="preserve"> </w:t>
      </w:r>
      <w:r>
        <w:t xml:space="preserve">to open the </w:t>
      </w:r>
      <w:r w:rsidR="00324E27" w:rsidRPr="0098618F">
        <w:rPr>
          <w:b/>
        </w:rPr>
        <w:t>UMG E</w:t>
      </w:r>
      <w:r w:rsidRPr="0098618F">
        <w:rPr>
          <w:b/>
        </w:rPr>
        <w:t>ditor</w:t>
      </w:r>
      <w:r>
        <w:t>.</w:t>
      </w:r>
    </w:p>
    <w:p w14:paraId="266F3647" w14:textId="7C8DB340" w:rsidR="007A271B" w:rsidRDefault="00F46F7D" w:rsidP="0098618F">
      <w:pPr>
        <w:pStyle w:val="ListParagraph"/>
        <w:spacing w:after="240"/>
        <w:ind w:left="734" w:hanging="187"/>
      </w:pPr>
      <w:r>
        <w:t xml:space="preserve">In the </w:t>
      </w:r>
      <w:r>
        <w:rPr>
          <w:b/>
        </w:rPr>
        <w:t>Fill Screen</w:t>
      </w:r>
      <w:r>
        <w:t xml:space="preserve"> drop-down menu, s</w:t>
      </w:r>
      <w:r w:rsidR="001037A8">
        <w:t xml:space="preserve">elect </w:t>
      </w:r>
      <w:r w:rsidR="0098618F">
        <w:t>“</w:t>
      </w:r>
      <w:r w:rsidR="001037A8" w:rsidRPr="00756F8E">
        <w:rPr>
          <w:b/>
        </w:rPr>
        <w:t>Custom</w:t>
      </w:r>
      <w:r w:rsidR="0098618F">
        <w:t>”</w:t>
      </w:r>
      <w:r w:rsidR="001037A8">
        <w:t xml:space="preserve"> </w:t>
      </w:r>
      <w:r>
        <w:t>to</w:t>
      </w:r>
      <w:r w:rsidR="001037A8">
        <w:t xml:space="preserve"> change the </w:t>
      </w:r>
      <w:r>
        <w:t>s</w:t>
      </w:r>
      <w:r w:rsidR="001037A8">
        <w:t xml:space="preserve">creen </w:t>
      </w:r>
      <w:r>
        <w:t>s</w:t>
      </w:r>
      <w:r w:rsidR="001037A8">
        <w:t xml:space="preserve">ize. Set </w:t>
      </w:r>
      <w:r w:rsidR="001037A8" w:rsidRPr="00756F8E">
        <w:rPr>
          <w:b/>
        </w:rPr>
        <w:t xml:space="preserve">Width </w:t>
      </w:r>
      <w:r>
        <w:t>to</w:t>
      </w:r>
      <w:r w:rsidR="001037A8" w:rsidRPr="00756F8E">
        <w:rPr>
          <w:b/>
        </w:rPr>
        <w:t xml:space="preserve"> </w:t>
      </w:r>
      <w:r w:rsidR="0098618F">
        <w:t>“</w:t>
      </w:r>
      <w:r w:rsidR="001037A8" w:rsidRPr="00756F8E">
        <w:rPr>
          <w:b/>
        </w:rPr>
        <w:t>500</w:t>
      </w:r>
      <w:r w:rsidR="0098618F">
        <w:t>”</w:t>
      </w:r>
      <w:r w:rsidR="001037A8">
        <w:t xml:space="preserve"> and </w:t>
      </w:r>
      <w:r w:rsidR="001037A8" w:rsidRPr="00756F8E">
        <w:rPr>
          <w:b/>
        </w:rPr>
        <w:t xml:space="preserve">Height </w:t>
      </w:r>
      <w:r>
        <w:t>to</w:t>
      </w:r>
      <w:r w:rsidR="001037A8" w:rsidRPr="00756F8E">
        <w:rPr>
          <w:b/>
        </w:rPr>
        <w:t xml:space="preserve"> </w:t>
      </w:r>
      <w:r w:rsidR="0098618F">
        <w:t>“</w:t>
      </w:r>
      <w:r w:rsidR="001037A8" w:rsidRPr="00756F8E">
        <w:rPr>
          <w:b/>
        </w:rPr>
        <w:t>500</w:t>
      </w:r>
      <w:r w:rsidR="0098618F">
        <w:t>”</w:t>
      </w:r>
      <w:r w:rsidR="00E426BB" w:rsidRPr="0098618F">
        <w:t xml:space="preserve"> (see Figure 1)</w:t>
      </w:r>
      <w:r w:rsidR="007F73F6">
        <w:t>.</w:t>
      </w:r>
    </w:p>
    <w:p w14:paraId="13821484" w14:textId="77777777" w:rsidR="007A271B" w:rsidRDefault="007F73F6" w:rsidP="007F73F6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49893FA6" wp14:editId="10305E20">
                <wp:simplePos x="0" y="0"/>
                <wp:positionH relativeFrom="margin">
                  <wp:posOffset>1457325</wp:posOffset>
                </wp:positionH>
                <wp:positionV relativeFrom="paragraph">
                  <wp:posOffset>1638300</wp:posOffset>
                </wp:positionV>
                <wp:extent cx="3017520" cy="265176"/>
                <wp:effectExtent l="38100" t="38100" r="87630" b="97155"/>
                <wp:wrapNone/>
                <wp:docPr id="9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7520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04ADF2" w14:textId="77777777" w:rsidR="009C6F43" w:rsidRPr="0055037F" w:rsidRDefault="009C6F43" w:rsidP="00EB5DE7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1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Widget Screen Siz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left:0;text-align:left;margin-left:114.75pt;margin-top:129pt;width:237.6pt;height:20.9pt;z-index:251804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" fillcolor="#ffd966 [1943]" stroked="f" strokeweight="1pt">
                <v:shadow on="t" color="black" opacity="26214f" origin="-.5,-.5" offset=".74836mm,.74836mm"/>
                <v:textbox>
                  <w:txbxContent>
                    <w:p w14:paraId="4204ADF2" w14:textId="77777777" w:rsidR="009C6F43" w:rsidRPr="0055037F" w:rsidRDefault="009C6F43" w:rsidP="00EB5DE7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1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i/>
                          <w:color w:val="000000" w:themeColor="text1"/>
                        </w:rPr>
                        <w:t>Widget Screen Siz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203E61EC" wp14:editId="143F516F">
            <wp:extent cx="3380721" cy="1704975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PGL7.ex1.i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6700" cy="172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9D3D0" w14:textId="77777777" w:rsidR="007A271B" w:rsidRDefault="007A271B" w:rsidP="007A271B"/>
    <w:p w14:paraId="02829282" w14:textId="1839C766" w:rsidR="00EB5DE7" w:rsidRDefault="00ED43F8" w:rsidP="0098618F">
      <w:pPr>
        <w:pStyle w:val="ListParagraph"/>
        <w:spacing w:before="240"/>
        <w:ind w:left="734" w:hanging="187"/>
      </w:pPr>
      <w:r>
        <w:t xml:space="preserve">Add </w:t>
      </w:r>
      <w:r w:rsidR="00EF0A5E">
        <w:t xml:space="preserve">a </w:t>
      </w:r>
      <w:r w:rsidRPr="00756F8E">
        <w:rPr>
          <w:b/>
        </w:rPr>
        <w:t>Text</w:t>
      </w:r>
      <w:r w:rsidR="00EF0A5E">
        <w:t xml:space="preserve"> widget</w:t>
      </w:r>
      <w:r>
        <w:t xml:space="preserve"> </w:t>
      </w:r>
      <w:r w:rsidR="00F46F7D">
        <w:t>to</w:t>
      </w:r>
      <w:r>
        <w:t xml:space="preserve"> the </w:t>
      </w:r>
      <w:r w:rsidRPr="00756F8E">
        <w:rPr>
          <w:b/>
        </w:rPr>
        <w:t>Designer</w:t>
      </w:r>
      <w:r w:rsidRPr="0098618F">
        <w:t xml:space="preserve"> </w:t>
      </w:r>
      <w:r w:rsidR="00F46F7D" w:rsidRPr="0098618F">
        <w:t>p</w:t>
      </w:r>
      <w:r w:rsidRPr="0098618F">
        <w:t>anel</w:t>
      </w:r>
      <w:r>
        <w:t>.</w:t>
      </w:r>
      <w:r w:rsidR="00EF0A5E">
        <w:t xml:space="preserve"> Set the</w:t>
      </w:r>
      <w:r w:rsidR="00F46F7D">
        <w:t xml:space="preserve"> widget</w:t>
      </w:r>
      <w:r w:rsidR="0098618F">
        <w:t>’</w:t>
      </w:r>
      <w:r w:rsidR="00F46F7D">
        <w:t>s</w:t>
      </w:r>
      <w:r w:rsidR="00EF0A5E">
        <w:t xml:space="preserve"> </w:t>
      </w:r>
      <w:r w:rsidR="00EF0A5E" w:rsidRPr="0098618F">
        <w:rPr>
          <w:b/>
        </w:rPr>
        <w:t>Text</w:t>
      </w:r>
      <w:r w:rsidR="00EF0A5E">
        <w:t xml:space="preserve"> property </w:t>
      </w:r>
      <w:r w:rsidR="00F46F7D">
        <w:t>to</w:t>
      </w:r>
      <w:r w:rsidR="00EF0A5E">
        <w:t xml:space="preserve"> </w:t>
      </w:r>
      <w:r w:rsidR="0098618F">
        <w:t>“</w:t>
      </w:r>
      <w:r w:rsidR="00EF0A5E" w:rsidRPr="0098618F">
        <w:rPr>
          <w:b/>
        </w:rPr>
        <w:t>Status Panel</w:t>
      </w:r>
      <w:r w:rsidR="0098618F">
        <w:t>”</w:t>
      </w:r>
      <w:r w:rsidR="00EF0A5E">
        <w:t>.</w:t>
      </w:r>
    </w:p>
    <w:p w14:paraId="663B2E44" w14:textId="55CBA36C" w:rsidR="0050374F" w:rsidRDefault="00ED43F8" w:rsidP="00F445E6">
      <w:pPr>
        <w:pStyle w:val="ListParagraph"/>
        <w:ind w:left="734" w:hanging="187"/>
      </w:pPr>
      <w:r>
        <w:t xml:space="preserve">Open the </w:t>
      </w:r>
      <w:r w:rsidRPr="00756F8E">
        <w:rPr>
          <w:b/>
        </w:rPr>
        <w:t>FirstPersonCharacter</w:t>
      </w:r>
      <w:r>
        <w:t xml:space="preserve"> Blueprint</w:t>
      </w:r>
      <w:r w:rsidR="00671724">
        <w:t xml:space="preserve"> (</w:t>
      </w:r>
      <w:r w:rsidR="00F46F7D">
        <w:t>p</w:t>
      </w:r>
      <w:r w:rsidR="00671724" w:rsidRPr="00671724">
        <w:t>ath: /Game/FirstPersonBP/Blueprints</w:t>
      </w:r>
      <w:r w:rsidR="00671724">
        <w:t>)</w:t>
      </w:r>
      <w:r>
        <w:t xml:space="preserve">. </w:t>
      </w:r>
      <w:r w:rsidR="00F46F7D">
        <w:t>I</w:t>
      </w:r>
      <w:r>
        <w:t xml:space="preserve">n the </w:t>
      </w:r>
      <w:r w:rsidRPr="00C11FD2">
        <w:rPr>
          <w:b/>
        </w:rPr>
        <w:t>Component</w:t>
      </w:r>
      <w:r w:rsidR="00F46F7D">
        <w:rPr>
          <w:b/>
        </w:rPr>
        <w:t>s</w:t>
      </w:r>
      <w:r>
        <w:t xml:space="preserve"> </w:t>
      </w:r>
      <w:r w:rsidR="00F46F7D">
        <w:t>panel</w:t>
      </w:r>
      <w:r w:rsidR="005D5944">
        <w:t xml:space="preserve">, </w:t>
      </w:r>
      <w:r w:rsidR="00F46F7D">
        <w:t xml:space="preserve">click the </w:t>
      </w:r>
      <w:r w:rsidR="00F46F7D">
        <w:rPr>
          <w:b/>
        </w:rPr>
        <w:t>Add Component</w:t>
      </w:r>
      <w:r w:rsidR="00F46F7D">
        <w:t xml:space="preserve"> button and choose the</w:t>
      </w:r>
      <w:r w:rsidR="005D5944">
        <w:t xml:space="preserve"> </w:t>
      </w:r>
      <w:r w:rsidR="005D5944" w:rsidRPr="00C11FD2">
        <w:rPr>
          <w:b/>
        </w:rPr>
        <w:t>Widget</w:t>
      </w:r>
      <w:r w:rsidR="005D5944" w:rsidRPr="00F46F7D">
        <w:t xml:space="preserve"> </w:t>
      </w:r>
      <w:r w:rsidR="005D5944" w:rsidRPr="0098618F">
        <w:t>component</w:t>
      </w:r>
      <w:r w:rsidR="005D5944">
        <w:t xml:space="preserve">. Rename it </w:t>
      </w:r>
      <w:r w:rsidR="0098618F">
        <w:t>“</w:t>
      </w:r>
      <w:r w:rsidR="005D5944" w:rsidRPr="00C11FD2">
        <w:rPr>
          <w:b/>
        </w:rPr>
        <w:t>Widget3D</w:t>
      </w:r>
      <w:r w:rsidR="0098618F">
        <w:t>”</w:t>
      </w:r>
      <w:r w:rsidR="005D5944">
        <w:t xml:space="preserve">. </w:t>
      </w:r>
      <w:r w:rsidR="00E426BB">
        <w:t>I</w:t>
      </w:r>
      <w:r w:rsidR="005D5944">
        <w:t xml:space="preserve">n the </w:t>
      </w:r>
      <w:r w:rsidR="005D5944" w:rsidRPr="00C11FD2">
        <w:rPr>
          <w:b/>
        </w:rPr>
        <w:t>Details</w:t>
      </w:r>
      <w:r w:rsidR="005D5944">
        <w:t xml:space="preserve"> </w:t>
      </w:r>
      <w:r w:rsidR="00E426BB">
        <w:t>panel</w:t>
      </w:r>
      <w:r w:rsidR="005D5944">
        <w:t xml:space="preserve">, </w:t>
      </w:r>
      <w:r w:rsidR="00E426BB">
        <w:t xml:space="preserve">set the </w:t>
      </w:r>
      <w:r w:rsidR="005D5944" w:rsidRPr="00C11FD2">
        <w:rPr>
          <w:b/>
        </w:rPr>
        <w:t>Widget Class</w:t>
      </w:r>
      <w:r w:rsidR="00E426BB">
        <w:t xml:space="preserve"> property to</w:t>
      </w:r>
      <w:r w:rsidR="005D5944">
        <w:t xml:space="preserve"> </w:t>
      </w:r>
      <w:r w:rsidR="0098618F">
        <w:t>“</w:t>
      </w:r>
      <w:r w:rsidR="005D5944" w:rsidRPr="00C11FD2">
        <w:rPr>
          <w:b/>
        </w:rPr>
        <w:t>StatusUMG</w:t>
      </w:r>
      <w:r w:rsidR="0098618F">
        <w:t>”</w:t>
      </w:r>
      <w:r w:rsidR="00E426BB">
        <w:t xml:space="preserve"> (s</w:t>
      </w:r>
      <w:r w:rsidR="005D5944">
        <w:t>ee Figure 2</w:t>
      </w:r>
      <w:r w:rsidR="00E426BB">
        <w:t>)</w:t>
      </w:r>
      <w:r w:rsidR="005D5944">
        <w:t>.</w:t>
      </w:r>
      <w:r w:rsidR="00F717F5">
        <w:t xml:space="preserve"> Set the </w:t>
      </w:r>
      <w:r w:rsidR="00F717F5" w:rsidRPr="00C11FD2">
        <w:rPr>
          <w:b/>
        </w:rPr>
        <w:t>Location</w:t>
      </w:r>
      <w:r w:rsidR="00F717F5">
        <w:t xml:space="preserve"> </w:t>
      </w:r>
      <w:r w:rsidR="00E426BB">
        <w:t>property to</w:t>
      </w:r>
      <w:r w:rsidR="00F717F5" w:rsidRPr="0098618F">
        <w:t xml:space="preserve"> </w:t>
      </w:r>
      <w:r w:rsidR="0098618F">
        <w:t>“</w:t>
      </w:r>
      <w:r w:rsidR="00F717F5" w:rsidRPr="00C11FD2">
        <w:rPr>
          <w:b/>
        </w:rPr>
        <w:t>400</w:t>
      </w:r>
      <w:r w:rsidR="00756F8E">
        <w:rPr>
          <w:b/>
        </w:rPr>
        <w:t>.0</w:t>
      </w:r>
      <w:r w:rsidR="00E426BB" w:rsidRPr="0098618F">
        <w:t xml:space="preserve">, </w:t>
      </w:r>
      <w:r w:rsidR="00F717F5" w:rsidRPr="00C11FD2">
        <w:rPr>
          <w:b/>
        </w:rPr>
        <w:t>0</w:t>
      </w:r>
      <w:r w:rsidR="00756F8E">
        <w:rPr>
          <w:b/>
        </w:rPr>
        <w:t>.0</w:t>
      </w:r>
      <w:r w:rsidR="00F717F5" w:rsidRPr="0098618F">
        <w:t>,</w:t>
      </w:r>
      <w:r w:rsidR="00EB4885" w:rsidRPr="0098618F">
        <w:t xml:space="preserve"> </w:t>
      </w:r>
      <w:r w:rsidR="00F717F5" w:rsidRPr="00C11FD2">
        <w:rPr>
          <w:b/>
        </w:rPr>
        <w:t>0</w:t>
      </w:r>
      <w:r w:rsidR="00756F8E">
        <w:rPr>
          <w:b/>
        </w:rPr>
        <w:t>.0</w:t>
      </w:r>
      <w:r w:rsidR="0098618F">
        <w:t>”</w:t>
      </w:r>
      <w:r w:rsidR="00F717F5">
        <w:t xml:space="preserve"> and</w:t>
      </w:r>
      <w:r w:rsidR="00EB4885">
        <w:t xml:space="preserve"> the</w:t>
      </w:r>
      <w:r w:rsidR="00F717F5">
        <w:t xml:space="preserve"> </w:t>
      </w:r>
      <w:r w:rsidR="00F717F5" w:rsidRPr="00C11FD2">
        <w:rPr>
          <w:b/>
        </w:rPr>
        <w:t>Rotation</w:t>
      </w:r>
      <w:r w:rsidR="00F717F5">
        <w:t xml:space="preserve"> </w:t>
      </w:r>
      <w:r w:rsidR="00EB4885">
        <w:t>property to</w:t>
      </w:r>
      <w:r w:rsidR="00EB4885" w:rsidRPr="0098618F">
        <w:t xml:space="preserve"> </w:t>
      </w:r>
      <w:r w:rsidR="0098618F">
        <w:t>“</w:t>
      </w:r>
      <w:r w:rsidR="00F717F5" w:rsidRPr="00C11FD2">
        <w:rPr>
          <w:b/>
        </w:rPr>
        <w:t>0</w:t>
      </w:r>
      <w:r w:rsidR="00756F8E" w:rsidRPr="00C11FD2">
        <w:rPr>
          <w:b/>
        </w:rPr>
        <w:t>.0</w:t>
      </w:r>
      <w:r w:rsidR="00F717F5" w:rsidRPr="0098618F">
        <w:t>,</w:t>
      </w:r>
      <w:r w:rsidR="00EB4885" w:rsidRPr="0098618F">
        <w:t xml:space="preserve"> </w:t>
      </w:r>
      <w:r w:rsidR="00F717F5" w:rsidRPr="00C11FD2">
        <w:rPr>
          <w:b/>
        </w:rPr>
        <w:t>0</w:t>
      </w:r>
      <w:r w:rsidR="00756F8E" w:rsidRPr="00C11FD2">
        <w:rPr>
          <w:b/>
        </w:rPr>
        <w:t>.0</w:t>
      </w:r>
      <w:r w:rsidR="00F717F5" w:rsidRPr="0098618F">
        <w:t>,</w:t>
      </w:r>
      <w:r w:rsidR="00EB4885" w:rsidRPr="0098618F">
        <w:t xml:space="preserve"> </w:t>
      </w:r>
      <w:r w:rsidR="00F717F5" w:rsidRPr="00C11FD2">
        <w:rPr>
          <w:b/>
        </w:rPr>
        <w:t>180</w:t>
      </w:r>
      <w:r w:rsidR="00756F8E" w:rsidRPr="00C11FD2">
        <w:rPr>
          <w:b/>
        </w:rPr>
        <w:t>.0</w:t>
      </w:r>
      <w:r w:rsidR="0098618F">
        <w:t>”</w:t>
      </w:r>
      <w:r w:rsidR="00F717F5" w:rsidRPr="0098618F">
        <w:t>.</w:t>
      </w:r>
    </w:p>
    <w:p w14:paraId="076ADD14" w14:textId="77777777" w:rsidR="005D5944" w:rsidRDefault="005D5944" w:rsidP="005D5944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5C23D9BA" wp14:editId="761B2899">
                <wp:simplePos x="0" y="0"/>
                <wp:positionH relativeFrom="margin">
                  <wp:posOffset>1476375</wp:posOffset>
                </wp:positionH>
                <wp:positionV relativeFrom="paragraph">
                  <wp:posOffset>1684020</wp:posOffset>
                </wp:positionV>
                <wp:extent cx="3017520" cy="265176"/>
                <wp:effectExtent l="38100" t="38100" r="87630" b="97155"/>
                <wp:wrapNone/>
                <wp:docPr id="5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7520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354A75" w14:textId="77777777" w:rsidR="005D5944" w:rsidRPr="0055037F" w:rsidRDefault="005D5944" w:rsidP="005D5944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2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Widget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7" style="position:absolute;left:0;text-align:left;margin-left:116.25pt;margin-top:132.6pt;width:237.6pt;height:20.9pt;z-index:251808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" fillcolor="#ffd966 [1943]" stroked="f" strokeweight="1pt">
                <v:shadow on="t" color="black" opacity="26214f" origin="-.5,-.5" offset=".74836mm,.74836mm"/>
                <v:textbox>
                  <w:txbxContent>
                    <w:p w14:paraId="24354A75" w14:textId="77777777" w:rsidR="005D5944" w:rsidRPr="0055037F" w:rsidRDefault="005D5944" w:rsidP="005D5944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2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i/>
                          <w:color w:val="000000" w:themeColor="text1"/>
                        </w:rPr>
                        <w:t>Widget Detai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3CD76B60" wp14:editId="2F3F0FA7">
            <wp:extent cx="3372321" cy="1724266"/>
            <wp:effectExtent l="0" t="0" r="0" b="9525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PGL9.ex2.i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2321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FF3F3" w14:textId="77777777" w:rsidR="00F717F5" w:rsidRDefault="00F717F5" w:rsidP="00F717F5">
      <w:pPr>
        <w:ind w:left="360"/>
      </w:pPr>
    </w:p>
    <w:p w14:paraId="5E2E8725" w14:textId="4AB721B6" w:rsidR="00027238" w:rsidRDefault="00B858C8" w:rsidP="0098618F">
      <w:pPr>
        <w:pStyle w:val="ListParagraph"/>
        <w:spacing w:before="240" w:after="240"/>
        <w:ind w:left="734" w:hanging="187"/>
      </w:pPr>
      <w:r>
        <w:t>I</w:t>
      </w:r>
      <w:r w:rsidR="00F717F5">
        <w:t xml:space="preserve">n the </w:t>
      </w:r>
      <w:r w:rsidR="00F717F5" w:rsidRPr="00C11FD2">
        <w:rPr>
          <w:b/>
        </w:rPr>
        <w:t>Event Graph</w:t>
      </w:r>
      <w:r>
        <w:t>,</w:t>
      </w:r>
      <w:r w:rsidR="00F717F5">
        <w:t xml:space="preserve"> add the </w:t>
      </w:r>
      <w:r w:rsidR="00756F8E">
        <w:t>nodes shown in</w:t>
      </w:r>
      <w:r w:rsidR="00F717F5">
        <w:t xml:space="preserve"> Figure 3.</w:t>
      </w:r>
    </w:p>
    <w:p w14:paraId="31E30139" w14:textId="77777777" w:rsidR="009F4738" w:rsidRDefault="006701B8" w:rsidP="006701B8">
      <w:pPr>
        <w:jc w:val="center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214841FA" wp14:editId="03E45CB9">
                <wp:simplePos x="0" y="0"/>
                <wp:positionH relativeFrom="margin">
                  <wp:posOffset>1476375</wp:posOffset>
                </wp:positionH>
                <wp:positionV relativeFrom="paragraph">
                  <wp:posOffset>1627505</wp:posOffset>
                </wp:positionV>
                <wp:extent cx="3017520" cy="265176"/>
                <wp:effectExtent l="38100" t="38100" r="87630" b="97155"/>
                <wp:wrapNone/>
                <wp:docPr id="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7520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D2D08A" w14:textId="77777777" w:rsidR="009C6F43" w:rsidRPr="0055037F" w:rsidRDefault="009C6F43" w:rsidP="009F4738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3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F717F5">
                              <w:rPr>
                                <w:i/>
                                <w:color w:val="000000" w:themeColor="text1"/>
                              </w:rPr>
                              <w:t>Toggle the Widg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8" style="position:absolute;left:0;text-align:left;margin-left:116.25pt;margin-top:128.15pt;width:237.6pt;height:20.9pt;z-index:251806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" fillcolor="#ffd966 [1943]" stroked="f" strokeweight="1pt">
                <v:shadow on="t" color="black" opacity="26214f" origin="-.5,-.5" offset=".74836mm,.74836mm"/>
                <v:textbox>
                  <w:txbxContent>
                    <w:p w14:paraId="70D2D08A" w14:textId="77777777" w:rsidR="009C6F43" w:rsidRPr="0055037F" w:rsidRDefault="009C6F43" w:rsidP="009F4738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3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F717F5">
                        <w:rPr>
                          <w:i/>
                          <w:color w:val="000000" w:themeColor="text1"/>
                        </w:rPr>
                        <w:t>Toggle the Widge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68E64D87" wp14:editId="66391DC4">
            <wp:extent cx="3519307" cy="1668780"/>
            <wp:effectExtent l="0" t="0" r="5080" b="762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PGL8.ex1.i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9307" cy="166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2C870" w14:textId="77777777" w:rsidR="009F4738" w:rsidRDefault="009F4738" w:rsidP="009F4738"/>
    <w:p w14:paraId="6BD4EDE2" w14:textId="5415CD1E" w:rsidR="00421494" w:rsidRDefault="00A46F60" w:rsidP="0098618F">
      <w:pPr>
        <w:pStyle w:val="ListParagraph"/>
        <w:spacing w:before="240"/>
        <w:ind w:left="734" w:hanging="187"/>
      </w:pPr>
      <w:r w:rsidRPr="0098618F">
        <w:t>Play</w:t>
      </w:r>
      <w:r>
        <w:t xml:space="preserve"> the Level</w:t>
      </w:r>
      <w:r w:rsidR="00B858C8">
        <w:t xml:space="preserve"> and press the</w:t>
      </w:r>
      <w:r>
        <w:t xml:space="preserve"> </w:t>
      </w:r>
      <w:r w:rsidRPr="0098618F">
        <w:rPr>
          <w:b/>
        </w:rPr>
        <w:t>Enter</w:t>
      </w:r>
      <w:r>
        <w:t xml:space="preserve"> key</w:t>
      </w:r>
      <w:r w:rsidR="00B858C8">
        <w:t>.</w:t>
      </w:r>
    </w:p>
    <w:p w14:paraId="62B6F5BB" w14:textId="7ADFD0B1" w:rsidR="00F717F5" w:rsidRDefault="00F717F5" w:rsidP="008057DA">
      <w:pPr>
        <w:ind w:left="360"/>
      </w:pPr>
    </w:p>
    <w:p w14:paraId="77561B36" w14:textId="1E259BFD" w:rsidR="00EF0A5E" w:rsidRPr="00C11FD2" w:rsidRDefault="00EF0A5E" w:rsidP="00C11FD2">
      <w:pPr>
        <w:pStyle w:val="Heading2"/>
      </w:pPr>
      <w:r w:rsidRPr="00C11FD2">
        <w:t>Outcome</w:t>
      </w:r>
    </w:p>
    <w:p w14:paraId="23DDEA4A" w14:textId="7EFFBDC4" w:rsidR="00EF0A5E" w:rsidRDefault="00EF0A5E" w:rsidP="00C11FD2">
      <w:r w:rsidRPr="00EF0A5E">
        <w:t xml:space="preserve">When playing the game and pressing the </w:t>
      </w:r>
      <w:r w:rsidRPr="0098618F">
        <w:rPr>
          <w:b/>
        </w:rPr>
        <w:t>Enter</w:t>
      </w:r>
      <w:r w:rsidRPr="00EF0A5E">
        <w:t xml:space="preserve"> key, the </w:t>
      </w:r>
      <w:r w:rsidR="00090D31">
        <w:t>w</w:t>
      </w:r>
      <w:r w:rsidRPr="0098618F">
        <w:t>idget</w:t>
      </w:r>
      <w:r w:rsidRPr="00EF0A5E">
        <w:t xml:space="preserve"> that represents </w:t>
      </w:r>
      <w:r>
        <w:t xml:space="preserve">a </w:t>
      </w:r>
      <w:r w:rsidR="00090D31">
        <w:t>s</w:t>
      </w:r>
      <w:r w:rsidRPr="00EF0A5E">
        <w:t xml:space="preserve">tatus </w:t>
      </w:r>
      <w:r w:rsidR="00090D31">
        <w:t>p</w:t>
      </w:r>
      <w:r w:rsidRPr="00EF0A5E">
        <w:t>anel</w:t>
      </w:r>
      <w:r>
        <w:t xml:space="preserve"> will appear </w:t>
      </w:r>
      <w:r w:rsidR="00090D31">
        <w:t>i</w:t>
      </w:r>
      <w:r>
        <w:t xml:space="preserve">n the Level in front of the </w:t>
      </w:r>
      <w:r w:rsidR="00090D31">
        <w:t>p</w:t>
      </w:r>
      <w:r>
        <w:t xml:space="preserve">layer. If the </w:t>
      </w:r>
      <w:r w:rsidRPr="0098618F">
        <w:rPr>
          <w:b/>
        </w:rPr>
        <w:t>Enter</w:t>
      </w:r>
      <w:r>
        <w:t xml:space="preserve"> key is pressed again</w:t>
      </w:r>
      <w:r w:rsidR="00090D31">
        <w:t>,</w:t>
      </w:r>
      <w:r>
        <w:t xml:space="preserve"> the </w:t>
      </w:r>
      <w:r w:rsidR="00090D31">
        <w:t>s</w:t>
      </w:r>
      <w:r>
        <w:t xml:space="preserve">tatus </w:t>
      </w:r>
      <w:r w:rsidR="00090D31">
        <w:t>p</w:t>
      </w:r>
      <w:r>
        <w:t xml:space="preserve">anel </w:t>
      </w:r>
      <w:r w:rsidR="00090D31">
        <w:t>will be</w:t>
      </w:r>
      <w:r>
        <w:t xml:space="preserve"> hidden.</w:t>
      </w:r>
    </w:p>
    <w:p w14:paraId="7D345BF9" w14:textId="77777777" w:rsidR="007871A5" w:rsidRPr="00EF0A5E" w:rsidRDefault="007871A5" w:rsidP="00C11FD2">
      <w:bookmarkStart w:id="3" w:name="_GoBack"/>
      <w:bookmarkEnd w:id="3"/>
    </w:p>
    <w:sectPr w:rsidR="007871A5" w:rsidRPr="00EF0A5E" w:rsidSect="00513666">
      <w:headerReference w:type="default" r:id="rId12"/>
      <w:footerReference w:type="default" r:id="rId13"/>
      <w:footerReference w:type="first" r:id="rId14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E462410" w16cid:durableId="1F3EBC36"/>
  <w16cid:commentId w16cid:paraId="31DC6BF5" w16cid:durableId="1F3EBF6F"/>
  <w16cid:commentId w16cid:paraId="23E242A5" w16cid:durableId="1F3EBC37"/>
  <w16cid:commentId w16cid:paraId="651EB6E1" w16cid:durableId="1F3EBDE6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D101BA6" w14:textId="77777777" w:rsidR="00AC2D72" w:rsidRDefault="00AC2D72" w:rsidP="003F1819">
      <w:pPr>
        <w:spacing w:after="0" w:line="240" w:lineRule="auto"/>
      </w:pPr>
      <w:r>
        <w:separator/>
      </w:r>
    </w:p>
  </w:endnote>
  <w:endnote w:type="continuationSeparator" w:id="0">
    <w:p w14:paraId="2EDCC0C0" w14:textId="77777777" w:rsidR="00AC2D72" w:rsidRDefault="00AC2D72" w:rsidP="003F18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5F22B7" w14:textId="6FA79DE5" w:rsidR="009C6F43" w:rsidRPr="0055037F" w:rsidRDefault="009C6F43" w:rsidP="00513666">
    <w:pPr>
      <w:pStyle w:val="Footer"/>
      <w:jc w:val="cent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6372EBFC" wp14:editId="0AA54B2C">
          <wp:simplePos x="0" y="0"/>
          <wp:positionH relativeFrom="margin">
            <wp:posOffset>5238750</wp:posOffset>
          </wp:positionH>
          <wp:positionV relativeFrom="margin">
            <wp:posOffset>7337425</wp:posOffset>
          </wp:positionV>
          <wp:extent cx="1587500" cy="1587500"/>
          <wp:effectExtent l="0" t="0" r="0" b="0"/>
          <wp:wrapNone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158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id w:val="484979312"/>
        <w:docPartObj>
          <w:docPartGallery w:val="Page Numbers (Bottom of Page)"/>
          <w:docPartUnique/>
        </w:docPartObj>
      </w:sdtPr>
      <w:sdtEndPr>
        <w:rPr>
          <w:rFonts w:cstheme="minorHAnsi"/>
          <w:noProof/>
        </w:rPr>
      </w:sdtEndPr>
      <w:sdtContent>
        <w:r w:rsidR="00513666" w:rsidRPr="00161336">
          <w:rPr>
            <w:rFonts w:cstheme="minorHAnsi"/>
            <w:noProof/>
          </w:rPr>
          <w:t>–</w:t>
        </w:r>
        <w:r w:rsidR="00513666">
          <w:t xml:space="preserve"> </w:t>
        </w:r>
        <w:r w:rsidR="00513666">
          <w:fldChar w:fldCharType="begin"/>
        </w:r>
        <w:r w:rsidR="00513666">
          <w:instrText xml:space="preserve"> PAGE   \* MERGEFORMAT </w:instrText>
        </w:r>
        <w:r w:rsidR="00513666">
          <w:fldChar w:fldCharType="separate"/>
        </w:r>
        <w:r w:rsidR="007871A5">
          <w:rPr>
            <w:noProof/>
          </w:rPr>
          <w:t>2</w:t>
        </w:r>
        <w:r w:rsidR="00513666">
          <w:rPr>
            <w:noProof/>
          </w:rPr>
          <w:fldChar w:fldCharType="end"/>
        </w:r>
        <w:r w:rsidR="00513666">
          <w:rPr>
            <w:noProof/>
          </w:rPr>
          <w:t xml:space="preserve"> </w:t>
        </w:r>
        <w:r w:rsidR="00513666" w:rsidRPr="00161336">
          <w:rPr>
            <w:rFonts w:cstheme="minorHAnsi"/>
            <w:noProof/>
          </w:rPr>
          <w:t>–</w:t>
        </w:r>
      </w:sdtContent>
    </w:sdt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481EEFB" w14:textId="098A59F5" w:rsidR="00513666" w:rsidRDefault="00513666">
    <w:pPr>
      <w:pStyle w:val="Footer"/>
    </w:pPr>
    <w:r>
      <w:rPr>
        <w:noProof/>
      </w:rPr>
      <w:drawing>
        <wp:anchor distT="0" distB="0" distL="114300" distR="114300" simplePos="0" relativeHeight="251668480" behindDoc="1" locked="0" layoutInCell="1" allowOverlap="1" wp14:anchorId="1BA9C63A" wp14:editId="0964EA3D">
          <wp:simplePos x="0" y="0"/>
          <wp:positionH relativeFrom="margin">
            <wp:posOffset>5245100</wp:posOffset>
          </wp:positionH>
          <wp:positionV relativeFrom="margin">
            <wp:posOffset>7527925</wp:posOffset>
          </wp:positionV>
          <wp:extent cx="1587500" cy="1587500"/>
          <wp:effectExtent l="0" t="0" r="0" b="0"/>
          <wp:wrapNone/>
          <wp:docPr id="7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158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8047C43" w14:textId="77777777" w:rsidR="00AC2D72" w:rsidRDefault="00AC2D72" w:rsidP="003F1819">
      <w:pPr>
        <w:spacing w:after="0" w:line="240" w:lineRule="auto"/>
      </w:pPr>
      <w:r>
        <w:separator/>
      </w:r>
    </w:p>
  </w:footnote>
  <w:footnote w:type="continuationSeparator" w:id="0">
    <w:p w14:paraId="157C3B56" w14:textId="77777777" w:rsidR="00AC2D72" w:rsidRDefault="00AC2D72" w:rsidP="003F18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6DB2B3" w14:textId="77777777" w:rsidR="00513666" w:rsidRDefault="00513666" w:rsidP="00513666">
    <w:pPr>
      <w:pStyle w:val="Header"/>
    </w:pPr>
    <w:r>
      <w:t>Lecture 9: UMG 101</w:t>
    </w:r>
  </w:p>
  <w:p w14:paraId="5F6D61F4" w14:textId="5BCE8415" w:rsidR="00513666" w:rsidRDefault="00513666" w:rsidP="00513666">
    <w:pPr>
      <w:pStyle w:val="Header"/>
    </w:pPr>
    <w:r>
      <w:t>Exercise 2</w:t>
    </w:r>
  </w:p>
  <w:p w14:paraId="18F9DE9A" w14:textId="77777777" w:rsidR="00513666" w:rsidRDefault="00513666" w:rsidP="00513666">
    <w:pPr>
      <w:pStyle w:val="Header"/>
    </w:pPr>
  </w:p>
  <w:p w14:paraId="44DD7A29" w14:textId="77777777" w:rsidR="00513666" w:rsidRDefault="00513666" w:rsidP="0051366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F58B4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746CF"/>
    <w:multiLevelType w:val="hybridMultilevel"/>
    <w:tmpl w:val="669273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7A7605"/>
    <w:multiLevelType w:val="hybridMultilevel"/>
    <w:tmpl w:val="E0E44E2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6A0993"/>
    <w:multiLevelType w:val="hybridMultilevel"/>
    <w:tmpl w:val="B49EBD9A"/>
    <w:lvl w:ilvl="0" w:tplc="F1EED5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969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56B8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BA83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FC0C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B88C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1424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8CDB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6A47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2BC67B3B"/>
    <w:multiLevelType w:val="hybridMultilevel"/>
    <w:tmpl w:val="8F820C32"/>
    <w:lvl w:ilvl="0" w:tplc="F86CF9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B63C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02FA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DA5C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AE4E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62BF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EEF9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8495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BC78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2D914E58"/>
    <w:multiLevelType w:val="hybridMultilevel"/>
    <w:tmpl w:val="AD9CC510"/>
    <w:lvl w:ilvl="0" w:tplc="B074C8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8EF9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FEED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1CC2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12CE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98A1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8EEC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040A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2AA1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2E843A16"/>
    <w:multiLevelType w:val="hybridMultilevel"/>
    <w:tmpl w:val="18500212"/>
    <w:lvl w:ilvl="0" w:tplc="C36ED6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2C48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7E70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6229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32AD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DCCD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265F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7CD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5090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361214B1"/>
    <w:multiLevelType w:val="hybridMultilevel"/>
    <w:tmpl w:val="4628ED90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8ED14D9"/>
    <w:multiLevelType w:val="hybridMultilevel"/>
    <w:tmpl w:val="F5986EAA"/>
    <w:lvl w:ilvl="0" w:tplc="FDDA26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9646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6466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8E05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543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52C3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CECB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90A2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4CDF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41146606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B059B1"/>
    <w:multiLevelType w:val="hybridMultilevel"/>
    <w:tmpl w:val="681679F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985275C"/>
    <w:multiLevelType w:val="hybridMultilevel"/>
    <w:tmpl w:val="791813B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C714973"/>
    <w:multiLevelType w:val="hybridMultilevel"/>
    <w:tmpl w:val="080C38EC"/>
    <w:lvl w:ilvl="0" w:tplc="23EA32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CC4D2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DCEF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81EF0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FC2F3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B56B2B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1DCD3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BFC911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36EDC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E142D3A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6C3410F"/>
    <w:multiLevelType w:val="hybridMultilevel"/>
    <w:tmpl w:val="3F702342"/>
    <w:lvl w:ilvl="0" w:tplc="F86CF91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6CE5EF3"/>
    <w:multiLevelType w:val="hybridMultilevel"/>
    <w:tmpl w:val="976A6CA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7EA6218"/>
    <w:multiLevelType w:val="hybridMultilevel"/>
    <w:tmpl w:val="2CF64EAA"/>
    <w:lvl w:ilvl="0" w:tplc="504AB2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28BE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6277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A2D2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56D7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2271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E032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3A21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EAF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>
    <w:nsid w:val="5A4421C1"/>
    <w:multiLevelType w:val="hybridMultilevel"/>
    <w:tmpl w:val="12F6DB88"/>
    <w:lvl w:ilvl="0" w:tplc="DC08BB2C">
      <w:start w:val="1"/>
      <w:numFmt w:val="decimal"/>
      <w:pStyle w:val="ListParagraph"/>
      <w:lvlText w:val="%1."/>
      <w:lvlJc w:val="righ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430186"/>
    <w:multiLevelType w:val="hybridMultilevel"/>
    <w:tmpl w:val="144CF7B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D2844C4"/>
    <w:multiLevelType w:val="hybridMultilevel"/>
    <w:tmpl w:val="C81C858A"/>
    <w:lvl w:ilvl="0" w:tplc="75C8DD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34D2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0A01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EA83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683C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5A2B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A46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EECC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6AB8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7"/>
  </w:num>
  <w:num w:numId="2">
    <w:abstractNumId w:val="7"/>
  </w:num>
  <w:num w:numId="3">
    <w:abstractNumId w:val="0"/>
  </w:num>
  <w:num w:numId="4">
    <w:abstractNumId w:val="9"/>
  </w:num>
  <w:num w:numId="5">
    <w:abstractNumId w:val="13"/>
  </w:num>
  <w:num w:numId="6">
    <w:abstractNumId w:val="17"/>
  </w:num>
  <w:num w:numId="7">
    <w:abstractNumId w:val="17"/>
  </w:num>
  <w:num w:numId="8">
    <w:abstractNumId w:val="17"/>
  </w:num>
  <w:num w:numId="9">
    <w:abstractNumId w:val="15"/>
  </w:num>
  <w:num w:numId="10">
    <w:abstractNumId w:val="11"/>
  </w:num>
  <w:num w:numId="11">
    <w:abstractNumId w:val="1"/>
  </w:num>
  <w:num w:numId="12">
    <w:abstractNumId w:val="4"/>
  </w:num>
  <w:num w:numId="13">
    <w:abstractNumId w:val="17"/>
    <w:lvlOverride w:ilvl="0">
      <w:startOverride w:val="1"/>
    </w:lvlOverride>
  </w:num>
  <w:num w:numId="14">
    <w:abstractNumId w:val="14"/>
  </w:num>
  <w:num w:numId="15">
    <w:abstractNumId w:val="19"/>
  </w:num>
  <w:num w:numId="16">
    <w:abstractNumId w:val="12"/>
  </w:num>
  <w:num w:numId="17">
    <w:abstractNumId w:val="8"/>
  </w:num>
  <w:num w:numId="18">
    <w:abstractNumId w:val="2"/>
  </w:num>
  <w:num w:numId="19">
    <w:abstractNumId w:val="18"/>
  </w:num>
  <w:num w:numId="20">
    <w:abstractNumId w:val="6"/>
  </w:num>
  <w:num w:numId="21">
    <w:abstractNumId w:val="16"/>
  </w:num>
  <w:num w:numId="22">
    <w:abstractNumId w:val="5"/>
  </w:num>
  <w:num w:numId="23">
    <w:abstractNumId w:val="3"/>
  </w:num>
  <w:num w:numId="24">
    <w:abstractNumId w:val="17"/>
    <w:lvlOverride w:ilvl="0">
      <w:startOverride w:val="1"/>
    </w:lvlOverride>
  </w:num>
  <w:num w:numId="25">
    <w:abstractNumId w:val="17"/>
    <w:lvlOverride w:ilvl="0">
      <w:startOverride w:val="1"/>
    </w:lvlOverride>
  </w:num>
  <w:num w:numId="26">
    <w:abstractNumId w:val="17"/>
    <w:lvlOverride w:ilvl="0">
      <w:startOverride w:val="1"/>
    </w:lvlOverride>
  </w:num>
  <w:num w:numId="27">
    <w:abstractNumId w:val="17"/>
    <w:lvlOverride w:ilvl="0">
      <w:startOverride w:val="1"/>
    </w:lvlOverride>
  </w:num>
  <w:num w:numId="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MDQzMTc0MjUwNjFV0lEKTi0uzszPAykwrgUASwTRKSwAAAA="/>
  </w:docVars>
  <w:rsids>
    <w:rsidRoot w:val="00E57095"/>
    <w:rsid w:val="00000CD1"/>
    <w:rsid w:val="000120F8"/>
    <w:rsid w:val="0001709E"/>
    <w:rsid w:val="00027238"/>
    <w:rsid w:val="0004506C"/>
    <w:rsid w:val="00046DE2"/>
    <w:rsid w:val="00057EDC"/>
    <w:rsid w:val="00084C76"/>
    <w:rsid w:val="00090D31"/>
    <w:rsid w:val="00092E1E"/>
    <w:rsid w:val="00097B8B"/>
    <w:rsid w:val="000A3DFA"/>
    <w:rsid w:val="000B6B62"/>
    <w:rsid w:val="000C0153"/>
    <w:rsid w:val="000C2B2C"/>
    <w:rsid w:val="000E216C"/>
    <w:rsid w:val="001005F6"/>
    <w:rsid w:val="001027FA"/>
    <w:rsid w:val="001037A8"/>
    <w:rsid w:val="00103EA5"/>
    <w:rsid w:val="00111EB1"/>
    <w:rsid w:val="00116FBA"/>
    <w:rsid w:val="00124D0C"/>
    <w:rsid w:val="00127728"/>
    <w:rsid w:val="001311C2"/>
    <w:rsid w:val="0014044D"/>
    <w:rsid w:val="0016442F"/>
    <w:rsid w:val="00170E0B"/>
    <w:rsid w:val="00183548"/>
    <w:rsid w:val="00191396"/>
    <w:rsid w:val="001931A5"/>
    <w:rsid w:val="001A09EF"/>
    <w:rsid w:val="001C170A"/>
    <w:rsid w:val="001C4148"/>
    <w:rsid w:val="001C5947"/>
    <w:rsid w:val="001D0FF7"/>
    <w:rsid w:val="001D2206"/>
    <w:rsid w:val="001E6274"/>
    <w:rsid w:val="001F39AD"/>
    <w:rsid w:val="00210DC4"/>
    <w:rsid w:val="0022647B"/>
    <w:rsid w:val="0023629B"/>
    <w:rsid w:val="00243E7F"/>
    <w:rsid w:val="00246A33"/>
    <w:rsid w:val="00254B97"/>
    <w:rsid w:val="002611A8"/>
    <w:rsid w:val="0026234E"/>
    <w:rsid w:val="00267D4A"/>
    <w:rsid w:val="002841EE"/>
    <w:rsid w:val="002955F4"/>
    <w:rsid w:val="002964EB"/>
    <w:rsid w:val="00296C66"/>
    <w:rsid w:val="002A23E1"/>
    <w:rsid w:val="002A4F99"/>
    <w:rsid w:val="002A784E"/>
    <w:rsid w:val="002B11C8"/>
    <w:rsid w:val="002E3BF7"/>
    <w:rsid w:val="00305569"/>
    <w:rsid w:val="00311199"/>
    <w:rsid w:val="00324E27"/>
    <w:rsid w:val="0033365F"/>
    <w:rsid w:val="00337EA8"/>
    <w:rsid w:val="00341659"/>
    <w:rsid w:val="00344973"/>
    <w:rsid w:val="0034516F"/>
    <w:rsid w:val="0035167B"/>
    <w:rsid w:val="00354725"/>
    <w:rsid w:val="00382A33"/>
    <w:rsid w:val="00397257"/>
    <w:rsid w:val="003B4FB5"/>
    <w:rsid w:val="003C2A0C"/>
    <w:rsid w:val="003D314E"/>
    <w:rsid w:val="003D3B46"/>
    <w:rsid w:val="003D4386"/>
    <w:rsid w:val="003E5CEC"/>
    <w:rsid w:val="003F062D"/>
    <w:rsid w:val="003F1819"/>
    <w:rsid w:val="00400494"/>
    <w:rsid w:val="00402843"/>
    <w:rsid w:val="00420F9B"/>
    <w:rsid w:val="00421494"/>
    <w:rsid w:val="004247BA"/>
    <w:rsid w:val="004366A3"/>
    <w:rsid w:val="00437B40"/>
    <w:rsid w:val="004440F4"/>
    <w:rsid w:val="004574EE"/>
    <w:rsid w:val="00495F93"/>
    <w:rsid w:val="004A1BED"/>
    <w:rsid w:val="004A6F44"/>
    <w:rsid w:val="004A725C"/>
    <w:rsid w:val="004B23B6"/>
    <w:rsid w:val="004B628F"/>
    <w:rsid w:val="004C39F7"/>
    <w:rsid w:val="00502F8D"/>
    <w:rsid w:val="0050374F"/>
    <w:rsid w:val="005039AC"/>
    <w:rsid w:val="0051336F"/>
    <w:rsid w:val="00513666"/>
    <w:rsid w:val="00522B62"/>
    <w:rsid w:val="00531F13"/>
    <w:rsid w:val="00540690"/>
    <w:rsid w:val="00547031"/>
    <w:rsid w:val="0055037F"/>
    <w:rsid w:val="00551419"/>
    <w:rsid w:val="0055153D"/>
    <w:rsid w:val="005555C2"/>
    <w:rsid w:val="0056491C"/>
    <w:rsid w:val="005655DD"/>
    <w:rsid w:val="005864A6"/>
    <w:rsid w:val="0058690D"/>
    <w:rsid w:val="00590048"/>
    <w:rsid w:val="005A0C5C"/>
    <w:rsid w:val="005A43B4"/>
    <w:rsid w:val="005A444D"/>
    <w:rsid w:val="005A5253"/>
    <w:rsid w:val="005B21FF"/>
    <w:rsid w:val="005C2EFC"/>
    <w:rsid w:val="005C72F6"/>
    <w:rsid w:val="005D37DF"/>
    <w:rsid w:val="005D5944"/>
    <w:rsid w:val="005D5BEF"/>
    <w:rsid w:val="005D6DC0"/>
    <w:rsid w:val="005E0C3D"/>
    <w:rsid w:val="005E3FE1"/>
    <w:rsid w:val="005F2206"/>
    <w:rsid w:val="005F4A2A"/>
    <w:rsid w:val="005F5033"/>
    <w:rsid w:val="00612436"/>
    <w:rsid w:val="006168F1"/>
    <w:rsid w:val="00625E99"/>
    <w:rsid w:val="006315BE"/>
    <w:rsid w:val="00631F39"/>
    <w:rsid w:val="006322D1"/>
    <w:rsid w:val="006434B6"/>
    <w:rsid w:val="00644344"/>
    <w:rsid w:val="00661202"/>
    <w:rsid w:val="0066411D"/>
    <w:rsid w:val="006701B8"/>
    <w:rsid w:val="00671724"/>
    <w:rsid w:val="00672326"/>
    <w:rsid w:val="006B1CCE"/>
    <w:rsid w:val="006B7FD3"/>
    <w:rsid w:val="006C28C0"/>
    <w:rsid w:val="006D1F90"/>
    <w:rsid w:val="006D2DD5"/>
    <w:rsid w:val="006D660E"/>
    <w:rsid w:val="006E2A3C"/>
    <w:rsid w:val="006E5988"/>
    <w:rsid w:val="006F78BD"/>
    <w:rsid w:val="00703B5C"/>
    <w:rsid w:val="007055B7"/>
    <w:rsid w:val="00713677"/>
    <w:rsid w:val="00713710"/>
    <w:rsid w:val="007201D6"/>
    <w:rsid w:val="007239A8"/>
    <w:rsid w:val="00750FB5"/>
    <w:rsid w:val="0075175A"/>
    <w:rsid w:val="00753D6D"/>
    <w:rsid w:val="00756F8E"/>
    <w:rsid w:val="00772096"/>
    <w:rsid w:val="00780629"/>
    <w:rsid w:val="00786056"/>
    <w:rsid w:val="007871A5"/>
    <w:rsid w:val="00792418"/>
    <w:rsid w:val="007A271B"/>
    <w:rsid w:val="007B7201"/>
    <w:rsid w:val="007B73C2"/>
    <w:rsid w:val="007C279A"/>
    <w:rsid w:val="007D3447"/>
    <w:rsid w:val="007E040F"/>
    <w:rsid w:val="007F73F6"/>
    <w:rsid w:val="008057DA"/>
    <w:rsid w:val="00836C01"/>
    <w:rsid w:val="00871841"/>
    <w:rsid w:val="008775BF"/>
    <w:rsid w:val="00890A23"/>
    <w:rsid w:val="008A41AD"/>
    <w:rsid w:val="008C155D"/>
    <w:rsid w:val="008C202D"/>
    <w:rsid w:val="008D6E47"/>
    <w:rsid w:val="008E0B59"/>
    <w:rsid w:val="008E2F37"/>
    <w:rsid w:val="008F7A51"/>
    <w:rsid w:val="00905652"/>
    <w:rsid w:val="009063E4"/>
    <w:rsid w:val="00932B51"/>
    <w:rsid w:val="00935E60"/>
    <w:rsid w:val="00942D35"/>
    <w:rsid w:val="0094634C"/>
    <w:rsid w:val="00947537"/>
    <w:rsid w:val="009507AC"/>
    <w:rsid w:val="0095274A"/>
    <w:rsid w:val="00962DCE"/>
    <w:rsid w:val="00963188"/>
    <w:rsid w:val="0096696F"/>
    <w:rsid w:val="00981C48"/>
    <w:rsid w:val="0098618F"/>
    <w:rsid w:val="00994FBC"/>
    <w:rsid w:val="009A032B"/>
    <w:rsid w:val="009A4B64"/>
    <w:rsid w:val="009B2B27"/>
    <w:rsid w:val="009C256E"/>
    <w:rsid w:val="009C37CD"/>
    <w:rsid w:val="009C6F43"/>
    <w:rsid w:val="009D0FB7"/>
    <w:rsid w:val="009D1B3A"/>
    <w:rsid w:val="009F4738"/>
    <w:rsid w:val="00A01A3B"/>
    <w:rsid w:val="00A0454C"/>
    <w:rsid w:val="00A06C14"/>
    <w:rsid w:val="00A16E04"/>
    <w:rsid w:val="00A2131B"/>
    <w:rsid w:val="00A21A05"/>
    <w:rsid w:val="00A21AB3"/>
    <w:rsid w:val="00A21AE2"/>
    <w:rsid w:val="00A46F60"/>
    <w:rsid w:val="00A53DAA"/>
    <w:rsid w:val="00A67EBF"/>
    <w:rsid w:val="00A74CA3"/>
    <w:rsid w:val="00A8080A"/>
    <w:rsid w:val="00A818A8"/>
    <w:rsid w:val="00AB0BEF"/>
    <w:rsid w:val="00AB20DF"/>
    <w:rsid w:val="00AB5E37"/>
    <w:rsid w:val="00AB6A59"/>
    <w:rsid w:val="00AC2D72"/>
    <w:rsid w:val="00AD692A"/>
    <w:rsid w:val="00AE3ADA"/>
    <w:rsid w:val="00AF3753"/>
    <w:rsid w:val="00B018ED"/>
    <w:rsid w:val="00B043F2"/>
    <w:rsid w:val="00B10FE8"/>
    <w:rsid w:val="00B12A9B"/>
    <w:rsid w:val="00B24F1B"/>
    <w:rsid w:val="00B4702E"/>
    <w:rsid w:val="00B54227"/>
    <w:rsid w:val="00B5691C"/>
    <w:rsid w:val="00B57F48"/>
    <w:rsid w:val="00B64CE0"/>
    <w:rsid w:val="00B858C8"/>
    <w:rsid w:val="00B86D36"/>
    <w:rsid w:val="00B908FC"/>
    <w:rsid w:val="00B952CA"/>
    <w:rsid w:val="00BA0296"/>
    <w:rsid w:val="00BA5467"/>
    <w:rsid w:val="00BB5A90"/>
    <w:rsid w:val="00BC56BF"/>
    <w:rsid w:val="00BD0525"/>
    <w:rsid w:val="00BD2FEF"/>
    <w:rsid w:val="00BE1320"/>
    <w:rsid w:val="00BE13A6"/>
    <w:rsid w:val="00BE52E9"/>
    <w:rsid w:val="00BF3777"/>
    <w:rsid w:val="00C03AFF"/>
    <w:rsid w:val="00C06F4B"/>
    <w:rsid w:val="00C11FD2"/>
    <w:rsid w:val="00C16510"/>
    <w:rsid w:val="00C24987"/>
    <w:rsid w:val="00C44DD5"/>
    <w:rsid w:val="00C53707"/>
    <w:rsid w:val="00C569F2"/>
    <w:rsid w:val="00C632C7"/>
    <w:rsid w:val="00C868C3"/>
    <w:rsid w:val="00C90796"/>
    <w:rsid w:val="00C97EBC"/>
    <w:rsid w:val="00CA37CC"/>
    <w:rsid w:val="00CA7E2E"/>
    <w:rsid w:val="00CE54E4"/>
    <w:rsid w:val="00CF5069"/>
    <w:rsid w:val="00CF528E"/>
    <w:rsid w:val="00CF7616"/>
    <w:rsid w:val="00D143CA"/>
    <w:rsid w:val="00D14572"/>
    <w:rsid w:val="00D15053"/>
    <w:rsid w:val="00D22337"/>
    <w:rsid w:val="00D334E8"/>
    <w:rsid w:val="00D4090A"/>
    <w:rsid w:val="00D45203"/>
    <w:rsid w:val="00D45465"/>
    <w:rsid w:val="00D518C8"/>
    <w:rsid w:val="00D735DD"/>
    <w:rsid w:val="00D76AE0"/>
    <w:rsid w:val="00D84BEA"/>
    <w:rsid w:val="00D965BE"/>
    <w:rsid w:val="00D97EAF"/>
    <w:rsid w:val="00DB7366"/>
    <w:rsid w:val="00DC5735"/>
    <w:rsid w:val="00DC5C8B"/>
    <w:rsid w:val="00DC6C0F"/>
    <w:rsid w:val="00DD1952"/>
    <w:rsid w:val="00DE4913"/>
    <w:rsid w:val="00DE6A40"/>
    <w:rsid w:val="00DE7423"/>
    <w:rsid w:val="00DF08B8"/>
    <w:rsid w:val="00DF5294"/>
    <w:rsid w:val="00DF5A56"/>
    <w:rsid w:val="00DF6C25"/>
    <w:rsid w:val="00E14A4A"/>
    <w:rsid w:val="00E16D72"/>
    <w:rsid w:val="00E17F6C"/>
    <w:rsid w:val="00E406EA"/>
    <w:rsid w:val="00E426BB"/>
    <w:rsid w:val="00E428E7"/>
    <w:rsid w:val="00E503D4"/>
    <w:rsid w:val="00E508EC"/>
    <w:rsid w:val="00E51395"/>
    <w:rsid w:val="00E51D45"/>
    <w:rsid w:val="00E54B27"/>
    <w:rsid w:val="00E57095"/>
    <w:rsid w:val="00E613C0"/>
    <w:rsid w:val="00E67A09"/>
    <w:rsid w:val="00E85CA6"/>
    <w:rsid w:val="00EB4885"/>
    <w:rsid w:val="00EB4F3F"/>
    <w:rsid w:val="00EB5DE7"/>
    <w:rsid w:val="00EC5641"/>
    <w:rsid w:val="00ED0CE2"/>
    <w:rsid w:val="00ED43F8"/>
    <w:rsid w:val="00ED5DA3"/>
    <w:rsid w:val="00ED68DA"/>
    <w:rsid w:val="00ED6A52"/>
    <w:rsid w:val="00EF0A5E"/>
    <w:rsid w:val="00EF4DFD"/>
    <w:rsid w:val="00F01699"/>
    <w:rsid w:val="00F04F42"/>
    <w:rsid w:val="00F10D4A"/>
    <w:rsid w:val="00F1175D"/>
    <w:rsid w:val="00F23F25"/>
    <w:rsid w:val="00F25A29"/>
    <w:rsid w:val="00F3497E"/>
    <w:rsid w:val="00F445E6"/>
    <w:rsid w:val="00F46442"/>
    <w:rsid w:val="00F46F7D"/>
    <w:rsid w:val="00F61A7E"/>
    <w:rsid w:val="00F62F4D"/>
    <w:rsid w:val="00F717F5"/>
    <w:rsid w:val="00F9035F"/>
    <w:rsid w:val="00F91860"/>
    <w:rsid w:val="00F92A9C"/>
    <w:rsid w:val="00F96953"/>
    <w:rsid w:val="00FA3E63"/>
    <w:rsid w:val="00FA3ED9"/>
    <w:rsid w:val="00FD1F02"/>
    <w:rsid w:val="00FD42CF"/>
    <w:rsid w:val="00FF2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9F47F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756F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6F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6F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6F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6F8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6F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6F8E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756F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6F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6F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6F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6F8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6F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6F8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49738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1083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2126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407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359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983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4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988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831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8001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0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7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221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03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511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9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59490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168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436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372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18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6162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4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73824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76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27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2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07656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022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1396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304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4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9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7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4691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901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6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9250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159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22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43114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66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6167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249977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8775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96653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800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215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669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5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microsoft.com/office/2016/09/relationships/commentsIds" Target="commentsIds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pic 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B31032-F2B7-466F-95EA-4749DD94AB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14</Words>
  <Characters>1225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4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Romero</dc:creator>
  <cp:lastModifiedBy>KBH</cp:lastModifiedBy>
  <cp:revision>5</cp:revision>
  <cp:lastPrinted>2017-07-27T22:51:00Z</cp:lastPrinted>
  <dcterms:created xsi:type="dcterms:W3CDTF">2018-11-12T20:42:00Z</dcterms:created>
  <dcterms:modified xsi:type="dcterms:W3CDTF">2018-11-13T23:38:00Z</dcterms:modified>
</cp:coreProperties>
</file>